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1"/>
        <w:gridCol w:w="6894"/>
      </w:tblGrid>
      <w:tr w:rsidR="00284BA1" w:rsidRPr="006F5296" w14:paraId="0E27C8CE" w14:textId="77777777" w:rsidTr="00B078EF">
        <w:tc>
          <w:tcPr>
            <w:tcW w:w="0" w:type="auto"/>
            <w:shd w:val="clear" w:color="auto" w:fill="auto"/>
          </w:tcPr>
          <w:p w14:paraId="42683376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328B1135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C1FE1D7" w14:textId="762AF734" w:rsidR="00284BA1" w:rsidRPr="006F5296" w:rsidRDefault="00C57851" w:rsidP="006F52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УССКИЙ ЯЗЫК И КУЛЬТУРА РЕЧИ</w:t>
            </w:r>
          </w:p>
        </w:tc>
      </w:tr>
      <w:tr w:rsidR="00284BA1" w:rsidRPr="006F5296" w14:paraId="1AD2A403" w14:textId="77777777" w:rsidTr="00B078EF">
        <w:tc>
          <w:tcPr>
            <w:tcW w:w="0" w:type="auto"/>
            <w:shd w:val="clear" w:color="auto" w:fill="auto"/>
          </w:tcPr>
          <w:p w14:paraId="274F3631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24DEC7D9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1A5A5B4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84BA1" w:rsidRPr="006F5296" w14:paraId="5E107F32" w14:textId="77777777" w:rsidTr="00B078EF">
        <w:tc>
          <w:tcPr>
            <w:tcW w:w="0" w:type="auto"/>
            <w:shd w:val="clear" w:color="auto" w:fill="auto"/>
          </w:tcPr>
          <w:p w14:paraId="1DEAD4B8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4EF5136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7C0B718F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бакалавр богословия</w:t>
            </w:r>
          </w:p>
        </w:tc>
      </w:tr>
      <w:tr w:rsidR="00284BA1" w:rsidRPr="006F5296" w14:paraId="16EF48AB" w14:textId="77777777" w:rsidTr="00B078EF">
        <w:tc>
          <w:tcPr>
            <w:tcW w:w="0" w:type="auto"/>
            <w:shd w:val="clear" w:color="auto" w:fill="auto"/>
          </w:tcPr>
          <w:p w14:paraId="39EC91EF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3A73F76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023A7035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Очная, очно-заочная</w:t>
            </w:r>
          </w:p>
        </w:tc>
      </w:tr>
      <w:tr w:rsidR="00284BA1" w:rsidRPr="006F5296" w14:paraId="34FC2243" w14:textId="77777777" w:rsidTr="00B078EF">
        <w:tc>
          <w:tcPr>
            <w:tcW w:w="0" w:type="auto"/>
            <w:shd w:val="clear" w:color="auto" w:fill="auto"/>
          </w:tcPr>
          <w:p w14:paraId="74C3906D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D88A14F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DA102FA" w14:textId="4EBF577C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A510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833F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84BA1" w:rsidRPr="006F5296" w14:paraId="73EC02FA" w14:textId="77777777" w:rsidTr="00B078EF">
        <w:tc>
          <w:tcPr>
            <w:tcW w:w="0" w:type="auto"/>
            <w:shd w:val="clear" w:color="auto" w:fill="auto"/>
          </w:tcPr>
          <w:p w14:paraId="47BB3E54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7552FC1F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0B9F28C7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Целью освоения дисциплины является знакомство обучающихся с историей русской литературы XVIII-XIX вв., золотым фондом русской письменной культуры, биографией и художественными произведениями ее основных представителей, знакомство с художественным анализом, этико-эстетической оценкой и историко-художественном аспектом этих произведений, основными понятиями классической филологии и литературоведения, особенностей авторской стилистики, лексикографии и диалектологии русского литературного языка, художественных парадигм и направлений русской литературы, истории литературной критики, русской духовной цензуры и ее оценки произведений русских классиков. Данный кодекс знания должен сформировать у учащихся понимание христианских основ русской культуры, выработать умение работать с художественным текстом литературного произведения и навык нравственно-этической оценки литературного героя и представляемой им этико-религиозной позиции.  </w:t>
            </w:r>
          </w:p>
        </w:tc>
      </w:tr>
      <w:tr w:rsidR="00284BA1" w:rsidRPr="006F5296" w14:paraId="72C97E2C" w14:textId="77777777" w:rsidTr="00B078EF">
        <w:tc>
          <w:tcPr>
            <w:tcW w:w="0" w:type="auto"/>
            <w:shd w:val="clear" w:color="auto" w:fill="auto"/>
          </w:tcPr>
          <w:p w14:paraId="403B22DD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37B53D72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F030AFE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284BA1" w:rsidRPr="006F5296" w14:paraId="6782E2BD" w14:textId="77777777" w:rsidTr="00B078EF">
        <w:tc>
          <w:tcPr>
            <w:tcW w:w="0" w:type="auto"/>
            <w:shd w:val="clear" w:color="auto" w:fill="auto"/>
          </w:tcPr>
          <w:p w14:paraId="36FA5E43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3DFF08FB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C085A73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К-13: </w:t>
            </w:r>
            <w:r w:rsidRPr="006F52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пособность пользоваться навыками проповеднической деятельности</w:t>
            </w:r>
          </w:p>
        </w:tc>
      </w:tr>
      <w:tr w:rsidR="00284BA1" w:rsidRPr="006F5296" w14:paraId="35E6B478" w14:textId="77777777" w:rsidTr="00B078EF">
        <w:tc>
          <w:tcPr>
            <w:tcW w:w="0" w:type="auto"/>
            <w:shd w:val="clear" w:color="auto" w:fill="auto"/>
          </w:tcPr>
          <w:p w14:paraId="23415B55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1D598A39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0F1864FB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Григорьев А.Б.</w:t>
            </w:r>
          </w:p>
        </w:tc>
      </w:tr>
    </w:tbl>
    <w:p w14:paraId="6EA63DC7" w14:textId="77777777" w:rsidR="00284BA1" w:rsidRPr="006F5296" w:rsidRDefault="00284BA1" w:rsidP="006F5296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Toc509169109"/>
      <w:bookmarkStart w:id="1" w:name="_Toc277333"/>
    </w:p>
    <w:p w14:paraId="7A9CE17E" w14:textId="77777777" w:rsidR="00E66789" w:rsidRPr="006F5296" w:rsidRDefault="00E66789" w:rsidP="006F5296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296">
        <w:rPr>
          <w:rFonts w:ascii="Times New Roman" w:hAnsi="Times New Roman" w:cs="Times New Roman"/>
          <w:sz w:val="24"/>
          <w:szCs w:val="24"/>
        </w:rPr>
        <w:t>Разделы дисциплины и их трудоемкость по видам учебной нагрузки</w:t>
      </w:r>
      <w:bookmarkEnd w:id="0"/>
      <w:bookmarkEnd w:id="1"/>
    </w:p>
    <w:p w14:paraId="6F8395AF" w14:textId="77777777" w:rsidR="003E28D1" w:rsidRPr="006F5296" w:rsidRDefault="003E28D1" w:rsidP="006F5296">
      <w:pPr>
        <w:pStyle w:val="a3"/>
        <w:numPr>
          <w:ilvl w:val="0"/>
          <w:numId w:val="91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F5296">
        <w:rPr>
          <w:rFonts w:ascii="Times New Roman" w:hAnsi="Times New Roman" w:cs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586"/>
        <w:gridCol w:w="660"/>
        <w:gridCol w:w="1106"/>
        <w:gridCol w:w="958"/>
        <w:gridCol w:w="1037"/>
        <w:gridCol w:w="1627"/>
        <w:gridCol w:w="2062"/>
      </w:tblGrid>
      <w:tr w:rsidR="00E66789" w:rsidRPr="006F5296" w14:paraId="01B795A8" w14:textId="77777777" w:rsidTr="003E28D1">
        <w:trPr>
          <w:cantSplit/>
          <w:trHeight w:val="657"/>
        </w:trPr>
        <w:tc>
          <w:tcPr>
            <w:tcW w:w="0" w:type="auto"/>
            <w:vMerge w:val="restart"/>
            <w:shd w:val="clear" w:color="auto" w:fill="FFFFFF"/>
          </w:tcPr>
          <w:p w14:paraId="26123E9B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14:paraId="24F886AB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Раздел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14:paraId="6D531719" w14:textId="77777777" w:rsidR="00E66789" w:rsidRPr="006F5296" w:rsidRDefault="00E66789" w:rsidP="006F5296">
            <w:pPr>
              <w:spacing w:line="276" w:lineRule="auto"/>
              <w:ind w:left="113" w:right="11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27AA1724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Виды учебной работы и 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их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трудо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ёмкость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в 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академических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14:paraId="434679B3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78277C" w:rsidRPr="006F5296" w14:paraId="15F22C28" w14:textId="77777777" w:rsidTr="001C5980">
        <w:trPr>
          <w:cantSplit/>
          <w:trHeight w:val="293"/>
        </w:trPr>
        <w:tc>
          <w:tcPr>
            <w:tcW w:w="0" w:type="auto"/>
            <w:vMerge/>
          </w:tcPr>
          <w:p w14:paraId="7AF50866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25501E01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0D9BDAF7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2F2BFDF6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45BAA41A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24365C34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.р.</w:t>
            </w:r>
          </w:p>
        </w:tc>
        <w:tc>
          <w:tcPr>
            <w:tcW w:w="0" w:type="auto"/>
            <w:shd w:val="clear" w:color="auto" w:fill="FFFFFF"/>
          </w:tcPr>
          <w:p w14:paraId="547BF9CD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14:paraId="332B0F2E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78277C" w:rsidRPr="006F5296" w14:paraId="4605E33A" w14:textId="77777777" w:rsidTr="001C5980">
        <w:trPr>
          <w:cantSplit/>
          <w:trHeight w:val="293"/>
        </w:trPr>
        <w:tc>
          <w:tcPr>
            <w:tcW w:w="0" w:type="auto"/>
          </w:tcPr>
          <w:p w14:paraId="0694C936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14:paraId="14F7C575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Темы 1-</w:t>
            </w:r>
            <w:r w:rsidR="00802EDE" w:rsidRPr="006F52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005ECCC2" w14:textId="4E8CB2D9" w:rsidR="00E66789" w:rsidRPr="006F5296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4FE1EB3E" w14:textId="19C49F5A" w:rsidR="00E66789" w:rsidRPr="006F5296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14:paraId="290A8F47" w14:textId="440171B6" w:rsidR="00E66789" w:rsidRPr="006F5296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14:paraId="15277249" w14:textId="35913E78" w:rsidR="00E66789" w:rsidRPr="006F5296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14:paraId="255805AE" w14:textId="77777777"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3CDEAFAA" w14:textId="405BF20E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осещение, опрос. </w:t>
            </w:r>
            <w:r w:rsidR="00A510AC" w:rsidRPr="006F5296">
              <w:rPr>
                <w:rFonts w:ascii="Times New Roman" w:hAnsi="Times New Roman" w:cs="Times New Roman"/>
                <w:sz w:val="24"/>
                <w:szCs w:val="24"/>
              </w:rPr>
              <w:t>Зачёт.</w:t>
            </w:r>
          </w:p>
        </w:tc>
      </w:tr>
      <w:tr w:rsidR="00A510AC" w:rsidRPr="006F5296" w14:paraId="649FD60D" w14:textId="77777777" w:rsidTr="003E28D1">
        <w:tc>
          <w:tcPr>
            <w:tcW w:w="0" w:type="auto"/>
            <w:gridSpan w:val="3"/>
          </w:tcPr>
          <w:p w14:paraId="6AEAF312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14:paraId="527BF2EC" w14:textId="648D7598" w:rsidR="00A510AC" w:rsidRPr="00A510AC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14:paraId="78232B76" w14:textId="27314A15" w:rsidR="00A510AC" w:rsidRPr="00A510AC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14:paraId="78474500" w14:textId="77777777" w:rsidR="00A510AC" w:rsidRPr="00A510AC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14:paraId="612F0A02" w14:textId="008F409C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чёт.</w:t>
            </w:r>
          </w:p>
        </w:tc>
      </w:tr>
      <w:tr w:rsidR="00A510AC" w:rsidRPr="006F5296" w14:paraId="2C30D27F" w14:textId="77777777" w:rsidTr="001C5980">
        <w:tc>
          <w:tcPr>
            <w:tcW w:w="0" w:type="auto"/>
            <w:gridSpan w:val="3"/>
          </w:tcPr>
          <w:p w14:paraId="62E39D11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14:paraId="510D880A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2</w:t>
            </w:r>
          </w:p>
        </w:tc>
        <w:tc>
          <w:tcPr>
            <w:tcW w:w="0" w:type="auto"/>
            <w:vMerge/>
          </w:tcPr>
          <w:p w14:paraId="0F28D2EF" w14:textId="0FA32355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68082A66" w14:textId="77777777" w:rsidR="0076552D" w:rsidRPr="006F5296" w:rsidRDefault="0076552D" w:rsidP="006F52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4F8A36" w14:textId="77777777" w:rsidR="003E28D1" w:rsidRPr="006F5296" w:rsidRDefault="003E28D1" w:rsidP="006F5296">
      <w:pPr>
        <w:pStyle w:val="a3"/>
        <w:numPr>
          <w:ilvl w:val="0"/>
          <w:numId w:val="91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F5296">
        <w:rPr>
          <w:rFonts w:ascii="Times New Roman" w:hAnsi="Times New Roman" w:cs="Times New Roman"/>
          <w:sz w:val="24"/>
          <w:szCs w:val="24"/>
          <w:u w:val="single"/>
        </w:rPr>
        <w:t>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586"/>
        <w:gridCol w:w="660"/>
        <w:gridCol w:w="1106"/>
        <w:gridCol w:w="958"/>
        <w:gridCol w:w="1037"/>
        <w:gridCol w:w="1627"/>
        <w:gridCol w:w="2062"/>
      </w:tblGrid>
      <w:tr w:rsidR="003E28D1" w:rsidRPr="006F5296" w14:paraId="23719350" w14:textId="77777777" w:rsidTr="003E28D1">
        <w:trPr>
          <w:cantSplit/>
          <w:trHeight w:val="657"/>
        </w:trPr>
        <w:tc>
          <w:tcPr>
            <w:tcW w:w="0" w:type="auto"/>
            <w:vMerge w:val="restart"/>
            <w:shd w:val="clear" w:color="auto" w:fill="FFFFFF"/>
          </w:tcPr>
          <w:p w14:paraId="3275F676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14:paraId="727CD339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14:paraId="39C0210D" w14:textId="77777777" w:rsidR="003E28D1" w:rsidRPr="006F5296" w:rsidRDefault="003E28D1" w:rsidP="006F5296">
            <w:pPr>
              <w:spacing w:line="276" w:lineRule="auto"/>
              <w:ind w:left="113" w:right="11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AC0C691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14:paraId="708E7028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3E28D1" w:rsidRPr="006F5296" w14:paraId="03F91941" w14:textId="77777777" w:rsidTr="003E28D1">
        <w:trPr>
          <w:cantSplit/>
          <w:trHeight w:val="293"/>
        </w:trPr>
        <w:tc>
          <w:tcPr>
            <w:tcW w:w="0" w:type="auto"/>
            <w:vMerge/>
          </w:tcPr>
          <w:p w14:paraId="572D2360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9B3065E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640844F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2C4A0169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2E24D889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5693CCDF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.р</w:t>
            </w:r>
            <w:proofErr w:type="spellEnd"/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14:paraId="7F275D5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14:paraId="243442F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3E28D1" w:rsidRPr="006F5296" w14:paraId="21107F6D" w14:textId="77777777" w:rsidTr="003E28D1">
        <w:trPr>
          <w:cantSplit/>
          <w:trHeight w:val="293"/>
        </w:trPr>
        <w:tc>
          <w:tcPr>
            <w:tcW w:w="0" w:type="auto"/>
          </w:tcPr>
          <w:p w14:paraId="064A9634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670F638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Темы 1-</w:t>
            </w:r>
            <w:r w:rsidR="008A29E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66A2BE6C" w14:textId="10F31A99" w:rsidR="003E28D1" w:rsidRPr="006F5296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0C702DA6" w14:textId="0FE0B169" w:rsidR="003E28D1" w:rsidRPr="006F5296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14:paraId="4693E8CF" w14:textId="13B5304E" w:rsidR="003E28D1" w:rsidRPr="006F5296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14:paraId="33572D2F" w14:textId="2D23A41F" w:rsidR="003E28D1" w:rsidRPr="006F5296" w:rsidRDefault="00C5785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14:paraId="326D31B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221880C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Посещение, опрос. Зачёт.</w:t>
            </w:r>
          </w:p>
        </w:tc>
      </w:tr>
      <w:tr w:rsidR="00A510AC" w:rsidRPr="006F5296" w14:paraId="2A2FD38B" w14:textId="77777777" w:rsidTr="003E28D1">
        <w:tc>
          <w:tcPr>
            <w:tcW w:w="0" w:type="auto"/>
            <w:gridSpan w:val="3"/>
          </w:tcPr>
          <w:p w14:paraId="10F5301F" w14:textId="77777777" w:rsidR="00A510AC" w:rsidRPr="00A510AC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14:paraId="2943DF98" w14:textId="76B965D9" w:rsidR="00A510AC" w:rsidRPr="00A510AC" w:rsidRDefault="00C57851" w:rsidP="006F529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14:paraId="2BE584E4" w14:textId="76E5C7B3" w:rsidR="00A510AC" w:rsidRPr="00A510AC" w:rsidRDefault="00C57851" w:rsidP="006F529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14:paraId="1F27DAEC" w14:textId="77777777" w:rsidR="00A510AC" w:rsidRPr="00A510AC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14:paraId="57065D22" w14:textId="43D6586C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чёт.</w:t>
            </w:r>
          </w:p>
        </w:tc>
      </w:tr>
      <w:tr w:rsidR="00A510AC" w:rsidRPr="006F5296" w14:paraId="466E43A0" w14:textId="77777777" w:rsidTr="003E28D1">
        <w:tc>
          <w:tcPr>
            <w:tcW w:w="0" w:type="auto"/>
            <w:gridSpan w:val="3"/>
          </w:tcPr>
          <w:p w14:paraId="07D34E72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14:paraId="507521D0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2</w:t>
            </w:r>
          </w:p>
        </w:tc>
        <w:tc>
          <w:tcPr>
            <w:tcW w:w="0" w:type="auto"/>
            <w:vMerge/>
          </w:tcPr>
          <w:p w14:paraId="389EFD75" w14:textId="5E0D6B32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0F252DF7" w14:textId="77777777" w:rsidR="00DB0A81" w:rsidRPr="006F5296" w:rsidRDefault="00DB0A81" w:rsidP="006F52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B0A81" w:rsidRPr="006F5296" w:rsidSect="00F2305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CF548" w14:textId="77777777" w:rsidR="00184003" w:rsidRDefault="00184003" w:rsidP="0078277C">
      <w:pPr>
        <w:spacing w:after="0" w:line="240" w:lineRule="auto"/>
      </w:pPr>
      <w:r>
        <w:separator/>
      </w:r>
    </w:p>
  </w:endnote>
  <w:endnote w:type="continuationSeparator" w:id="0">
    <w:p w14:paraId="4D3DD985" w14:textId="77777777" w:rsidR="00184003" w:rsidRDefault="00184003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3015201"/>
      <w:docPartObj>
        <w:docPartGallery w:val="Page Numbers (Bottom of Page)"/>
        <w:docPartUnique/>
      </w:docPartObj>
    </w:sdtPr>
    <w:sdtEndPr/>
    <w:sdtContent>
      <w:p w14:paraId="56948AB4" w14:textId="77777777" w:rsidR="003E28D1" w:rsidRDefault="003E28D1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F5296">
          <w:rPr>
            <w:noProof/>
          </w:rPr>
          <w:t>1</w:t>
        </w:r>
        <w:r>
          <w:fldChar w:fldCharType="end"/>
        </w:r>
      </w:p>
    </w:sdtContent>
  </w:sdt>
  <w:p w14:paraId="1B99F622" w14:textId="77777777" w:rsidR="003E28D1" w:rsidRDefault="003E28D1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E16A4" w14:textId="77777777" w:rsidR="00184003" w:rsidRDefault="00184003" w:rsidP="0078277C">
      <w:pPr>
        <w:spacing w:after="0" w:line="240" w:lineRule="auto"/>
      </w:pPr>
      <w:r>
        <w:separator/>
      </w:r>
    </w:p>
  </w:footnote>
  <w:footnote w:type="continuationSeparator" w:id="0">
    <w:p w14:paraId="448B84FC" w14:textId="77777777" w:rsidR="00184003" w:rsidRDefault="00184003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5264"/>
    <w:multiLevelType w:val="hybridMultilevel"/>
    <w:tmpl w:val="40DA56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12518E0"/>
    <w:multiLevelType w:val="hybridMultilevel"/>
    <w:tmpl w:val="3FAADE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1DE4ED6"/>
    <w:multiLevelType w:val="hybridMultilevel"/>
    <w:tmpl w:val="26AE65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25C423A"/>
    <w:multiLevelType w:val="hybridMultilevel"/>
    <w:tmpl w:val="E1448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E36F3F"/>
    <w:multiLevelType w:val="hybridMultilevel"/>
    <w:tmpl w:val="233C0C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313F2"/>
    <w:multiLevelType w:val="hybridMultilevel"/>
    <w:tmpl w:val="A42464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9EB390B"/>
    <w:multiLevelType w:val="hybridMultilevel"/>
    <w:tmpl w:val="4A96F0E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9F37283"/>
    <w:multiLevelType w:val="hybridMultilevel"/>
    <w:tmpl w:val="B28C593A"/>
    <w:lvl w:ilvl="0" w:tplc="D5F017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9413EA"/>
    <w:multiLevelType w:val="hybridMultilevel"/>
    <w:tmpl w:val="9654B0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0DF771D2"/>
    <w:multiLevelType w:val="hybridMultilevel"/>
    <w:tmpl w:val="FB78B9E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1093120"/>
    <w:multiLevelType w:val="hybridMultilevel"/>
    <w:tmpl w:val="EDF8068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4106F3E"/>
    <w:multiLevelType w:val="hybridMultilevel"/>
    <w:tmpl w:val="F77AB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48E4FEC"/>
    <w:multiLevelType w:val="hybridMultilevel"/>
    <w:tmpl w:val="BBDA11C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4A8353B"/>
    <w:multiLevelType w:val="hybridMultilevel"/>
    <w:tmpl w:val="1D6036A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6BF5D6E"/>
    <w:multiLevelType w:val="hybridMultilevel"/>
    <w:tmpl w:val="9286BB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9020870"/>
    <w:multiLevelType w:val="hybridMultilevel"/>
    <w:tmpl w:val="A20651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AEA4ACD"/>
    <w:multiLevelType w:val="hybridMultilevel"/>
    <w:tmpl w:val="47448B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1C8C4EDD"/>
    <w:multiLevelType w:val="hybridMultilevel"/>
    <w:tmpl w:val="EA4E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09B1E0D"/>
    <w:multiLevelType w:val="hybridMultilevel"/>
    <w:tmpl w:val="554A7A1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2280144"/>
    <w:multiLevelType w:val="hybridMultilevel"/>
    <w:tmpl w:val="1608973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4D777EC"/>
    <w:multiLevelType w:val="hybridMultilevel"/>
    <w:tmpl w:val="11846A3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64F5C49"/>
    <w:multiLevelType w:val="hybridMultilevel"/>
    <w:tmpl w:val="336866E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28D51B74"/>
    <w:multiLevelType w:val="hybridMultilevel"/>
    <w:tmpl w:val="308CE6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29043AA3"/>
    <w:multiLevelType w:val="hybridMultilevel"/>
    <w:tmpl w:val="6F104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A719B3"/>
    <w:multiLevelType w:val="hybridMultilevel"/>
    <w:tmpl w:val="9C283C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A7162F0"/>
    <w:multiLevelType w:val="hybridMultilevel"/>
    <w:tmpl w:val="4A785FE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AEA7EF3"/>
    <w:multiLevelType w:val="hybridMultilevel"/>
    <w:tmpl w:val="2D94EA8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2BE82D1C"/>
    <w:multiLevelType w:val="hybridMultilevel"/>
    <w:tmpl w:val="9094049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9E712F"/>
    <w:multiLevelType w:val="hybridMultilevel"/>
    <w:tmpl w:val="437431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D445054"/>
    <w:multiLevelType w:val="hybridMultilevel"/>
    <w:tmpl w:val="DC9AAD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2DCE623D"/>
    <w:multiLevelType w:val="hybridMultilevel"/>
    <w:tmpl w:val="206630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F4474A2"/>
    <w:multiLevelType w:val="hybridMultilevel"/>
    <w:tmpl w:val="0CBA9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F7E3B40"/>
    <w:multiLevelType w:val="hybridMultilevel"/>
    <w:tmpl w:val="4D02A5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30155F99"/>
    <w:multiLevelType w:val="hybridMultilevel"/>
    <w:tmpl w:val="E47C01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3218733D"/>
    <w:multiLevelType w:val="hybridMultilevel"/>
    <w:tmpl w:val="1722B4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328E2F7D"/>
    <w:multiLevelType w:val="hybridMultilevel"/>
    <w:tmpl w:val="EC007A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32EC4292"/>
    <w:multiLevelType w:val="hybridMultilevel"/>
    <w:tmpl w:val="48C047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333713AA"/>
    <w:multiLevelType w:val="hybridMultilevel"/>
    <w:tmpl w:val="88DA8AC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344C13C5"/>
    <w:multiLevelType w:val="hybridMultilevel"/>
    <w:tmpl w:val="9094049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4D05D93"/>
    <w:multiLevelType w:val="hybridMultilevel"/>
    <w:tmpl w:val="418275E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34ED24E0"/>
    <w:multiLevelType w:val="hybridMultilevel"/>
    <w:tmpl w:val="21F869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5901712"/>
    <w:multiLevelType w:val="hybridMultilevel"/>
    <w:tmpl w:val="92B002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6576D32"/>
    <w:multiLevelType w:val="hybridMultilevel"/>
    <w:tmpl w:val="70B08E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37766ABF"/>
    <w:multiLevelType w:val="hybridMultilevel"/>
    <w:tmpl w:val="9A400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3D4D0117"/>
    <w:multiLevelType w:val="hybridMultilevel"/>
    <w:tmpl w:val="D9286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1521BFC"/>
    <w:multiLevelType w:val="hybridMultilevel"/>
    <w:tmpl w:val="BEF41B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41EF3698"/>
    <w:multiLevelType w:val="hybridMultilevel"/>
    <w:tmpl w:val="3216D1F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434E4D02"/>
    <w:multiLevelType w:val="hybridMultilevel"/>
    <w:tmpl w:val="5D4831C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45690E2E"/>
    <w:multiLevelType w:val="hybridMultilevel"/>
    <w:tmpl w:val="E9923A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474028E2"/>
    <w:multiLevelType w:val="hybridMultilevel"/>
    <w:tmpl w:val="7C508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8F3506F"/>
    <w:multiLevelType w:val="hybridMultilevel"/>
    <w:tmpl w:val="052CA5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 w15:restartNumberingAfterBreak="0">
    <w:nsid w:val="49307848"/>
    <w:multiLevelType w:val="hybridMultilevel"/>
    <w:tmpl w:val="3B36E6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49976B41"/>
    <w:multiLevelType w:val="hybridMultilevel"/>
    <w:tmpl w:val="A38EE6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49B15EC0"/>
    <w:multiLevelType w:val="hybridMultilevel"/>
    <w:tmpl w:val="FC249B6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 w15:restartNumberingAfterBreak="0">
    <w:nsid w:val="4A392828"/>
    <w:multiLevelType w:val="hybridMultilevel"/>
    <w:tmpl w:val="497ED5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 w15:restartNumberingAfterBreak="0">
    <w:nsid w:val="4C7433E0"/>
    <w:multiLevelType w:val="hybridMultilevel"/>
    <w:tmpl w:val="20F0F0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4D212468"/>
    <w:multiLevelType w:val="hybridMultilevel"/>
    <w:tmpl w:val="331E68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F01126D"/>
    <w:multiLevelType w:val="hybridMultilevel"/>
    <w:tmpl w:val="85C8B940"/>
    <w:lvl w:ilvl="0" w:tplc="F8D49C10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 w15:restartNumberingAfterBreak="0">
    <w:nsid w:val="50BE5627"/>
    <w:multiLevelType w:val="hybridMultilevel"/>
    <w:tmpl w:val="25A47A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 w15:restartNumberingAfterBreak="0">
    <w:nsid w:val="50F4577E"/>
    <w:multiLevelType w:val="hybridMultilevel"/>
    <w:tmpl w:val="E7A41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1404D9D"/>
    <w:multiLevelType w:val="hybridMultilevel"/>
    <w:tmpl w:val="60EE26E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534D6A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2" w15:restartNumberingAfterBreak="0">
    <w:nsid w:val="536649CF"/>
    <w:multiLevelType w:val="hybridMultilevel"/>
    <w:tmpl w:val="D98A420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554F71DE"/>
    <w:multiLevelType w:val="hybridMultilevel"/>
    <w:tmpl w:val="DD8287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55AD057B"/>
    <w:multiLevelType w:val="hybridMultilevel"/>
    <w:tmpl w:val="96DAB6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 w15:restartNumberingAfterBreak="0">
    <w:nsid w:val="572C0B59"/>
    <w:multiLevelType w:val="hybridMultilevel"/>
    <w:tmpl w:val="EC2E24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57407289"/>
    <w:multiLevelType w:val="hybridMultilevel"/>
    <w:tmpl w:val="52969E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587F4790"/>
    <w:multiLevelType w:val="hybridMultilevel"/>
    <w:tmpl w:val="C1D0F99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 w15:restartNumberingAfterBreak="0">
    <w:nsid w:val="58E1048C"/>
    <w:multiLevelType w:val="hybridMultilevel"/>
    <w:tmpl w:val="047C6D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 w15:restartNumberingAfterBreak="0">
    <w:nsid w:val="5ED00CFB"/>
    <w:multiLevelType w:val="hybridMultilevel"/>
    <w:tmpl w:val="DACC804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 w15:restartNumberingAfterBreak="0">
    <w:nsid w:val="600E4B44"/>
    <w:multiLevelType w:val="hybridMultilevel"/>
    <w:tmpl w:val="DA0A30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 w15:restartNumberingAfterBreak="0">
    <w:nsid w:val="624E11CE"/>
    <w:multiLevelType w:val="hybridMultilevel"/>
    <w:tmpl w:val="F6F8098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 w15:restartNumberingAfterBreak="0">
    <w:nsid w:val="650547B9"/>
    <w:multiLevelType w:val="hybridMultilevel"/>
    <w:tmpl w:val="10E819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3" w15:restartNumberingAfterBreak="0">
    <w:nsid w:val="67F448F7"/>
    <w:multiLevelType w:val="hybridMultilevel"/>
    <w:tmpl w:val="FD0426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 w15:restartNumberingAfterBreak="0">
    <w:nsid w:val="682634EC"/>
    <w:multiLevelType w:val="hybridMultilevel"/>
    <w:tmpl w:val="88F8F1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8E451BB"/>
    <w:multiLevelType w:val="hybridMultilevel"/>
    <w:tmpl w:val="7650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6" w15:restartNumberingAfterBreak="0">
    <w:nsid w:val="6BF42E09"/>
    <w:multiLevelType w:val="hybridMultilevel"/>
    <w:tmpl w:val="31200D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 w15:restartNumberingAfterBreak="0">
    <w:nsid w:val="6C9266B0"/>
    <w:multiLevelType w:val="hybridMultilevel"/>
    <w:tmpl w:val="C40A6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7225AF"/>
    <w:multiLevelType w:val="hybridMultilevel"/>
    <w:tmpl w:val="86109A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9" w15:restartNumberingAfterBreak="0">
    <w:nsid w:val="70CE716E"/>
    <w:multiLevelType w:val="hybridMultilevel"/>
    <w:tmpl w:val="1FB601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 w15:restartNumberingAfterBreak="0">
    <w:nsid w:val="71BD3A8D"/>
    <w:multiLevelType w:val="hybridMultilevel"/>
    <w:tmpl w:val="619C11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3066DA9"/>
    <w:multiLevelType w:val="hybridMultilevel"/>
    <w:tmpl w:val="0786F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F12C1A"/>
    <w:multiLevelType w:val="hybridMultilevel"/>
    <w:tmpl w:val="C77EDB3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476122F"/>
    <w:multiLevelType w:val="hybridMultilevel"/>
    <w:tmpl w:val="9A8C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 w15:restartNumberingAfterBreak="0">
    <w:nsid w:val="757C5555"/>
    <w:multiLevelType w:val="hybridMultilevel"/>
    <w:tmpl w:val="DC8ED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5A51ACC"/>
    <w:multiLevelType w:val="hybridMultilevel"/>
    <w:tmpl w:val="0CA8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6" w15:restartNumberingAfterBreak="0">
    <w:nsid w:val="76A73BD9"/>
    <w:multiLevelType w:val="hybridMultilevel"/>
    <w:tmpl w:val="5BDA0D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 w15:restartNumberingAfterBreak="0">
    <w:nsid w:val="77986556"/>
    <w:multiLevelType w:val="hybridMultilevel"/>
    <w:tmpl w:val="5E88D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C2605E7"/>
    <w:multiLevelType w:val="hybridMultilevel"/>
    <w:tmpl w:val="A91650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 w15:restartNumberingAfterBreak="0">
    <w:nsid w:val="7D4A5A23"/>
    <w:multiLevelType w:val="hybridMultilevel"/>
    <w:tmpl w:val="484629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0" w15:restartNumberingAfterBreak="0">
    <w:nsid w:val="7E4D35B0"/>
    <w:multiLevelType w:val="hybridMultilevel"/>
    <w:tmpl w:val="89D897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1" w15:restartNumberingAfterBreak="0">
    <w:nsid w:val="7EC36129"/>
    <w:multiLevelType w:val="hybridMultilevel"/>
    <w:tmpl w:val="8BC44E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1"/>
  </w:num>
  <w:num w:numId="2">
    <w:abstractNumId w:val="7"/>
  </w:num>
  <w:num w:numId="3">
    <w:abstractNumId w:val="30"/>
  </w:num>
  <w:num w:numId="4">
    <w:abstractNumId w:val="51"/>
  </w:num>
  <w:num w:numId="5">
    <w:abstractNumId w:val="86"/>
  </w:num>
  <w:num w:numId="6">
    <w:abstractNumId w:val="53"/>
  </w:num>
  <w:num w:numId="7">
    <w:abstractNumId w:val="6"/>
  </w:num>
  <w:num w:numId="8">
    <w:abstractNumId w:val="1"/>
  </w:num>
  <w:num w:numId="9">
    <w:abstractNumId w:val="2"/>
  </w:num>
  <w:num w:numId="10">
    <w:abstractNumId w:val="57"/>
  </w:num>
  <w:num w:numId="11">
    <w:abstractNumId w:val="40"/>
  </w:num>
  <w:num w:numId="12">
    <w:abstractNumId w:val="11"/>
  </w:num>
  <w:num w:numId="13">
    <w:abstractNumId w:val="15"/>
  </w:num>
  <w:num w:numId="14">
    <w:abstractNumId w:val="45"/>
  </w:num>
  <w:num w:numId="15">
    <w:abstractNumId w:val="50"/>
  </w:num>
  <w:num w:numId="16">
    <w:abstractNumId w:val="60"/>
  </w:num>
  <w:num w:numId="17">
    <w:abstractNumId w:val="83"/>
  </w:num>
  <w:num w:numId="18">
    <w:abstractNumId w:val="26"/>
  </w:num>
  <w:num w:numId="19">
    <w:abstractNumId w:val="72"/>
  </w:num>
  <w:num w:numId="20">
    <w:abstractNumId w:val="88"/>
  </w:num>
  <w:num w:numId="21">
    <w:abstractNumId w:val="66"/>
  </w:num>
  <w:num w:numId="22">
    <w:abstractNumId w:val="89"/>
  </w:num>
  <w:num w:numId="23">
    <w:abstractNumId w:val="0"/>
  </w:num>
  <w:num w:numId="24">
    <w:abstractNumId w:val="14"/>
  </w:num>
  <w:num w:numId="25">
    <w:abstractNumId w:val="25"/>
  </w:num>
  <w:num w:numId="26">
    <w:abstractNumId w:val="33"/>
  </w:num>
  <w:num w:numId="27">
    <w:abstractNumId w:val="70"/>
  </w:num>
  <w:num w:numId="28">
    <w:abstractNumId w:val="55"/>
  </w:num>
  <w:num w:numId="29">
    <w:abstractNumId w:val="21"/>
  </w:num>
  <w:num w:numId="30">
    <w:abstractNumId w:val="64"/>
  </w:num>
  <w:num w:numId="31">
    <w:abstractNumId w:val="9"/>
  </w:num>
  <w:num w:numId="32">
    <w:abstractNumId w:val="23"/>
  </w:num>
  <w:num w:numId="33">
    <w:abstractNumId w:val="44"/>
  </w:num>
  <w:num w:numId="34">
    <w:abstractNumId w:val="74"/>
  </w:num>
  <w:num w:numId="35">
    <w:abstractNumId w:val="84"/>
  </w:num>
  <w:num w:numId="36">
    <w:abstractNumId w:val="49"/>
  </w:num>
  <w:num w:numId="37">
    <w:abstractNumId w:val="31"/>
  </w:num>
  <w:num w:numId="38">
    <w:abstractNumId w:val="80"/>
  </w:num>
  <w:num w:numId="39">
    <w:abstractNumId w:val="91"/>
  </w:num>
  <w:num w:numId="40">
    <w:abstractNumId w:val="77"/>
  </w:num>
  <w:num w:numId="41">
    <w:abstractNumId w:val="4"/>
  </w:num>
  <w:num w:numId="42">
    <w:abstractNumId w:val="87"/>
  </w:num>
  <w:num w:numId="43">
    <w:abstractNumId w:val="59"/>
  </w:num>
  <w:num w:numId="44">
    <w:abstractNumId w:val="56"/>
  </w:num>
  <w:num w:numId="45">
    <w:abstractNumId w:val="12"/>
  </w:num>
  <w:num w:numId="46">
    <w:abstractNumId w:val="36"/>
  </w:num>
  <w:num w:numId="47">
    <w:abstractNumId w:val="76"/>
  </w:num>
  <w:num w:numId="48">
    <w:abstractNumId w:val="37"/>
  </w:num>
  <w:num w:numId="49">
    <w:abstractNumId w:val="63"/>
  </w:num>
  <w:num w:numId="50">
    <w:abstractNumId w:val="46"/>
  </w:num>
  <w:num w:numId="51">
    <w:abstractNumId w:val="90"/>
  </w:num>
  <w:num w:numId="52">
    <w:abstractNumId w:val="81"/>
  </w:num>
  <w:num w:numId="53">
    <w:abstractNumId w:val="18"/>
  </w:num>
  <w:num w:numId="54">
    <w:abstractNumId w:val="48"/>
  </w:num>
  <w:num w:numId="55">
    <w:abstractNumId w:val="39"/>
  </w:num>
  <w:num w:numId="56">
    <w:abstractNumId w:val="22"/>
  </w:num>
  <w:num w:numId="57">
    <w:abstractNumId w:val="47"/>
  </w:num>
  <w:num w:numId="58">
    <w:abstractNumId w:val="20"/>
  </w:num>
  <w:num w:numId="59">
    <w:abstractNumId w:val="82"/>
  </w:num>
  <w:num w:numId="60">
    <w:abstractNumId w:val="68"/>
  </w:num>
  <w:num w:numId="61">
    <w:abstractNumId w:val="34"/>
  </w:num>
  <w:num w:numId="62">
    <w:abstractNumId w:val="43"/>
  </w:num>
  <w:num w:numId="63">
    <w:abstractNumId w:val="41"/>
  </w:num>
  <w:num w:numId="64">
    <w:abstractNumId w:val="85"/>
  </w:num>
  <w:num w:numId="65">
    <w:abstractNumId w:val="69"/>
  </w:num>
  <w:num w:numId="66">
    <w:abstractNumId w:val="42"/>
  </w:num>
  <w:num w:numId="67">
    <w:abstractNumId w:val="65"/>
  </w:num>
  <w:num w:numId="68">
    <w:abstractNumId w:val="58"/>
  </w:num>
  <w:num w:numId="69">
    <w:abstractNumId w:val="10"/>
  </w:num>
  <w:num w:numId="70">
    <w:abstractNumId w:val="78"/>
  </w:num>
  <w:num w:numId="71">
    <w:abstractNumId w:val="19"/>
  </w:num>
  <w:num w:numId="72">
    <w:abstractNumId w:val="29"/>
  </w:num>
  <w:num w:numId="73">
    <w:abstractNumId w:val="17"/>
  </w:num>
  <w:num w:numId="74">
    <w:abstractNumId w:val="71"/>
  </w:num>
  <w:num w:numId="75">
    <w:abstractNumId w:val="62"/>
  </w:num>
  <w:num w:numId="76">
    <w:abstractNumId w:val="35"/>
  </w:num>
  <w:num w:numId="77">
    <w:abstractNumId w:val="5"/>
  </w:num>
  <w:num w:numId="78">
    <w:abstractNumId w:val="16"/>
  </w:num>
  <w:num w:numId="79">
    <w:abstractNumId w:val="8"/>
  </w:num>
  <w:num w:numId="80">
    <w:abstractNumId w:val="67"/>
  </w:num>
  <w:num w:numId="81">
    <w:abstractNumId w:val="54"/>
  </w:num>
  <w:num w:numId="82">
    <w:abstractNumId w:val="75"/>
  </w:num>
  <w:num w:numId="83">
    <w:abstractNumId w:val="52"/>
  </w:num>
  <w:num w:numId="84">
    <w:abstractNumId w:val="13"/>
  </w:num>
  <w:num w:numId="85">
    <w:abstractNumId w:val="32"/>
  </w:num>
  <w:num w:numId="86">
    <w:abstractNumId w:val="73"/>
  </w:num>
  <w:num w:numId="87">
    <w:abstractNumId w:val="79"/>
  </w:num>
  <w:num w:numId="88">
    <w:abstractNumId w:val="28"/>
  </w:num>
  <w:num w:numId="89">
    <w:abstractNumId w:val="3"/>
  </w:num>
  <w:num w:numId="90">
    <w:abstractNumId w:val="24"/>
  </w:num>
  <w:num w:numId="91">
    <w:abstractNumId w:val="27"/>
  </w:num>
  <w:num w:numId="92">
    <w:abstractNumId w:val="38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szAwM7Y0NLMwtzRT0lEKTi0uzszPAykwqwUAyFiEDiwAAAA="/>
  </w:docVars>
  <w:rsids>
    <w:rsidRoot w:val="006E157B"/>
    <w:rsid w:val="00002518"/>
    <w:rsid w:val="00024A9E"/>
    <w:rsid w:val="00035DB7"/>
    <w:rsid w:val="000567DA"/>
    <w:rsid w:val="000860B5"/>
    <w:rsid w:val="000A3FC6"/>
    <w:rsid w:val="000C4375"/>
    <w:rsid w:val="000D4EDA"/>
    <w:rsid w:val="000E3B0D"/>
    <w:rsid w:val="000F1452"/>
    <w:rsid w:val="0012162D"/>
    <w:rsid w:val="00143D78"/>
    <w:rsid w:val="00146750"/>
    <w:rsid w:val="001833FD"/>
    <w:rsid w:val="00184003"/>
    <w:rsid w:val="00192FD6"/>
    <w:rsid w:val="0019572D"/>
    <w:rsid w:val="001C4F58"/>
    <w:rsid w:val="001C5980"/>
    <w:rsid w:val="001F606B"/>
    <w:rsid w:val="00274ABD"/>
    <w:rsid w:val="00284BA1"/>
    <w:rsid w:val="002B78BF"/>
    <w:rsid w:val="002D4BCC"/>
    <w:rsid w:val="0032317A"/>
    <w:rsid w:val="00345058"/>
    <w:rsid w:val="003E28D1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85F49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6F5296"/>
    <w:rsid w:val="00732516"/>
    <w:rsid w:val="0076552D"/>
    <w:rsid w:val="0078277C"/>
    <w:rsid w:val="00802EDE"/>
    <w:rsid w:val="00847A9F"/>
    <w:rsid w:val="00851ED0"/>
    <w:rsid w:val="008837DE"/>
    <w:rsid w:val="00896A29"/>
    <w:rsid w:val="008A29E1"/>
    <w:rsid w:val="008B2458"/>
    <w:rsid w:val="008B629D"/>
    <w:rsid w:val="008C584E"/>
    <w:rsid w:val="00906E16"/>
    <w:rsid w:val="00917563"/>
    <w:rsid w:val="0099189F"/>
    <w:rsid w:val="009B1FEF"/>
    <w:rsid w:val="00A45D42"/>
    <w:rsid w:val="00A510AC"/>
    <w:rsid w:val="00A54EF3"/>
    <w:rsid w:val="00A77AE2"/>
    <w:rsid w:val="00A80108"/>
    <w:rsid w:val="00A8681C"/>
    <w:rsid w:val="00AC655D"/>
    <w:rsid w:val="00B85FD3"/>
    <w:rsid w:val="00BE1D6F"/>
    <w:rsid w:val="00C40CD8"/>
    <w:rsid w:val="00C57851"/>
    <w:rsid w:val="00C92FC6"/>
    <w:rsid w:val="00CA0E6A"/>
    <w:rsid w:val="00CA59DB"/>
    <w:rsid w:val="00CF673E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D393D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C79C38-1AC4-CC44-A934-D27BC8C03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278</Words>
  <Characters>1735</Characters>
  <Application>Microsoft Office Word</Application>
  <DocSecurity>0</DocSecurity>
  <Lines>3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Вячеслав Ячменик</cp:lastModifiedBy>
  <cp:revision>23</cp:revision>
  <cp:lastPrinted>2017-09-13T22:36:00Z</cp:lastPrinted>
  <dcterms:created xsi:type="dcterms:W3CDTF">2016-03-01T16:04:00Z</dcterms:created>
  <dcterms:modified xsi:type="dcterms:W3CDTF">2021-10-24T10:30:00Z</dcterms:modified>
</cp:coreProperties>
</file>